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777777" w:rsidR="00A27383" w:rsidRDefault="00B741BE" w:rsidP="00965D17">
      <w:pPr>
        <w:pStyle w:val="a3"/>
      </w:pPr>
      <w:r>
        <w:t>Kuanghua Qiao</w:t>
      </w:r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678E8217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433D3C">
        <w:t>manager</w:t>
      </w:r>
    </w:p>
    <w:p w14:paraId="5E36CECB" w14:textId="41F83337" w:rsidR="0076387D" w:rsidRDefault="00907297" w:rsidP="0076387D">
      <w:pPr>
        <w:pStyle w:val="a6"/>
      </w:pPr>
      <w:r>
        <w:t>York University</w:t>
      </w:r>
    </w:p>
    <w:p w14:paraId="77A82C71" w14:textId="08B18014" w:rsidR="00965D17" w:rsidRDefault="00682140" w:rsidP="0076387D">
      <w:pPr>
        <w:pStyle w:val="a6"/>
      </w:pPr>
      <w:r>
        <w:t>Toronto</w:t>
      </w:r>
    </w:p>
    <w:p w14:paraId="09BDDE12" w14:textId="0B479A51" w:rsidR="00965D17" w:rsidRDefault="00682140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>Re: Lab technician, Mechanical Engineering</w:t>
          </w:r>
          <w:r>
            <w:br/>
            <w:t>Greetings hiring manager</w:t>
          </w:r>
        </w:sdtContent>
      </w:sdt>
      <w:r w:rsidR="00965D17" w:rsidRPr="00B741BE">
        <w:rPr>
          <w:lang w:bidi="zh-CN"/>
        </w:rPr>
        <w:t>：</w:t>
      </w:r>
    </w:p>
    <w:p w14:paraId="48368598" w14:textId="1609B5ED" w:rsidR="00682140" w:rsidRDefault="00CA074D" w:rsidP="00682140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682140">
        <w:t>Lab technician</w:t>
      </w:r>
      <w:r w:rsidR="00020DBD">
        <w:t xml:space="preserve"> </w:t>
      </w:r>
      <w:r w:rsidR="00682140">
        <w:t xml:space="preserve">position </w:t>
      </w:r>
      <w:r w:rsidR="00020DBD">
        <w:t>that</w:t>
      </w:r>
      <w:r w:rsidR="00CD50E2">
        <w:t xml:space="preserve"> </w:t>
      </w:r>
      <w:r w:rsidR="00D45E8C">
        <w:t xml:space="preserve">found on </w:t>
      </w:r>
      <w:r w:rsidR="00682140">
        <w:t>York’s career website</w:t>
      </w:r>
      <w:r w:rsidR="00CD50E2">
        <w:t>.</w:t>
      </w:r>
      <w:r w:rsidR="00FF3DA9">
        <w:t xml:space="preserve"> </w:t>
      </w:r>
      <w:r w:rsidR="00020DBD">
        <w:t xml:space="preserve"> </w:t>
      </w:r>
    </w:p>
    <w:p w14:paraId="0D94F4AE" w14:textId="3FA51CEC" w:rsidR="00682140" w:rsidRDefault="00682140" w:rsidP="00682140">
      <w:r>
        <w:t xml:space="preserve">I graduated from Lassonde as an electrical engineer earlier this spring and have been working in the </w:t>
      </w:r>
      <w:proofErr w:type="spellStart"/>
      <w:r>
        <w:t>BioSA</w:t>
      </w:r>
      <w:proofErr w:type="spellEnd"/>
      <w:r>
        <w:t xml:space="preserve"> lab ever since. Thus, I am very well versed with </w:t>
      </w:r>
      <w:r w:rsidR="00433D3C">
        <w:t xml:space="preserve">electrical </w:t>
      </w:r>
      <w:bookmarkStart w:id="0" w:name="_GoBack"/>
      <w:bookmarkEnd w:id="0"/>
      <w:r w:rsidR="00433D3C">
        <w:t xml:space="preserve">laboratory equipment. In addition, I spent 2 years in a mechanical engineering program back in China, during that time I also got experience on </w:t>
      </w:r>
      <w:r w:rsidR="00433D3C" w:rsidRPr="00433D3C">
        <w:t>lathes,</w:t>
      </w:r>
      <w:r w:rsidR="00433D3C">
        <w:t xml:space="preserve"> </w:t>
      </w:r>
      <w:r w:rsidR="00433D3C">
        <w:rPr>
          <w:rFonts w:hint="eastAsia"/>
        </w:rPr>
        <w:t>grinding</w:t>
      </w:r>
      <w:r w:rsidR="00433D3C">
        <w:rPr>
          <w:lang w:val="en-CA"/>
        </w:rPr>
        <w:t>,</w:t>
      </w:r>
      <w:r w:rsidR="00433D3C" w:rsidRPr="00433D3C">
        <w:t xml:space="preserve"> milling machines</w:t>
      </w:r>
      <w:r w:rsidR="00433D3C">
        <w:t>. So, I have confidence that I can get proficient with our laboratory in no time.</w:t>
      </w:r>
    </w:p>
    <w:p w14:paraId="57A914C4" w14:textId="3F1CB781" w:rsidR="00433D3C" w:rsidRDefault="00433D3C" w:rsidP="00682140">
      <w:pPr>
        <w:rPr>
          <w:rFonts w:hint="eastAsia"/>
        </w:rPr>
      </w:pPr>
      <w:r>
        <w:t xml:space="preserve">As elaborated above, I believe I am an excellent fit for the job. I am still currently working at </w:t>
      </w:r>
      <w:proofErr w:type="spellStart"/>
      <w:r>
        <w:t>BioSA</w:t>
      </w:r>
      <w:proofErr w:type="spellEnd"/>
      <w:r>
        <w:t xml:space="preserve"> lab, and I will be available by December. I will be looking forward to your reply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98813" w14:textId="77777777" w:rsidR="00337FBC" w:rsidRDefault="00337FBC">
      <w:pPr>
        <w:spacing w:after="0"/>
      </w:pPr>
      <w:r>
        <w:separator/>
      </w:r>
    </w:p>
  </w:endnote>
  <w:endnote w:type="continuationSeparator" w:id="0">
    <w:p w14:paraId="63BF1BEF" w14:textId="77777777" w:rsidR="00337FBC" w:rsidRDefault="00337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F4249" w14:textId="77777777" w:rsidR="00337FBC" w:rsidRDefault="00337FBC">
      <w:pPr>
        <w:spacing w:after="0"/>
      </w:pPr>
      <w:r>
        <w:separator/>
      </w:r>
    </w:p>
  </w:footnote>
  <w:footnote w:type="continuationSeparator" w:id="0">
    <w:p w14:paraId="6CCF3DE8" w14:textId="77777777" w:rsidR="00337FBC" w:rsidRDefault="00337F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qAUAqVIniywAAAA="/>
  </w:docVars>
  <w:rsids>
    <w:rsidRoot w:val="00B741BE"/>
    <w:rsid w:val="00020DBD"/>
    <w:rsid w:val="000C663D"/>
    <w:rsid w:val="000D5AB1"/>
    <w:rsid w:val="000F4CF5"/>
    <w:rsid w:val="001C6399"/>
    <w:rsid w:val="002045EB"/>
    <w:rsid w:val="00293B83"/>
    <w:rsid w:val="00294B63"/>
    <w:rsid w:val="002C1629"/>
    <w:rsid w:val="002C3393"/>
    <w:rsid w:val="00302A2C"/>
    <w:rsid w:val="00336336"/>
    <w:rsid w:val="00337FBC"/>
    <w:rsid w:val="00352330"/>
    <w:rsid w:val="00381669"/>
    <w:rsid w:val="003C7FA9"/>
    <w:rsid w:val="00414AB3"/>
    <w:rsid w:val="00433D3C"/>
    <w:rsid w:val="0045301E"/>
    <w:rsid w:val="00476579"/>
    <w:rsid w:val="004765C4"/>
    <w:rsid w:val="0052105A"/>
    <w:rsid w:val="005540FD"/>
    <w:rsid w:val="0057254A"/>
    <w:rsid w:val="005865CB"/>
    <w:rsid w:val="006724F3"/>
    <w:rsid w:val="00673C35"/>
    <w:rsid w:val="00682140"/>
    <w:rsid w:val="006A3CE7"/>
    <w:rsid w:val="007169E0"/>
    <w:rsid w:val="0076387D"/>
    <w:rsid w:val="00810B02"/>
    <w:rsid w:val="008E7600"/>
    <w:rsid w:val="008F15C5"/>
    <w:rsid w:val="00907297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471429"/>
    <w:rsid w:val="00735B1E"/>
    <w:rsid w:val="00942808"/>
    <w:rsid w:val="009F4504"/>
    <w:rsid w:val="00A71685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Lab technician, Mechanical Engineering
Greetings hiring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0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3</cp:revision>
  <cp:lastPrinted>2019-08-06T02:35:00Z</cp:lastPrinted>
  <dcterms:created xsi:type="dcterms:W3CDTF">2019-08-06T02:06:00Z</dcterms:created>
  <dcterms:modified xsi:type="dcterms:W3CDTF">2019-08-06T02:35:00Z</dcterms:modified>
</cp:coreProperties>
</file>